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73" w:type="dxa"/>
        <w:tblInd w:w="1080" w:type="dxa"/>
        <w:tblLayout w:type="fixed"/>
        <w:tblLook w:val="0600" w:firstRow="0" w:lastRow="0" w:firstColumn="0" w:lastColumn="0" w:noHBand="1" w:noVBand="1"/>
      </w:tblPr>
      <w:tblGrid>
        <w:gridCol w:w="5490"/>
        <w:gridCol w:w="4383"/>
      </w:tblGrid>
      <w:tr w:rsidR="00E3286D" w:rsidRPr="00007D1A" w14:paraId="0C3DA14B" w14:textId="77777777" w:rsidTr="00030D11">
        <w:trPr>
          <w:trHeight w:val="1728"/>
        </w:trPr>
        <w:sdt>
          <w:sdt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14:paraId="74CF955B" w14:textId="7DB1581A" w:rsidR="00E3286D" w:rsidRPr="00007D1A" w:rsidRDefault="00443502" w:rsidP="00443502">
                <w:pPr>
                  <w:pStyle w:val="Ttulo"/>
                </w:pPr>
                <w:r w:rsidRPr="00007D1A">
                  <w:rPr>
                    <w:lang w:bidi="es-ES"/>
                  </w:rPr>
                  <w:t>Libro de contabilidad de pacientes</w:t>
                </w:r>
              </w:p>
            </w:tc>
          </w:sdtContent>
        </w:sdt>
        <w:tc>
          <w:tcPr>
            <w:tcW w:w="4383" w:type="dxa"/>
            <w:vAlign w:val="center"/>
          </w:tcPr>
          <w:p w14:paraId="5AA1CCE0" w14:textId="23733054" w:rsidR="00E3286D" w:rsidRPr="00007D1A" w:rsidRDefault="00443502" w:rsidP="00E3286D">
            <w:pPr>
              <w:spacing w:after="0"/>
              <w:jc w:val="right"/>
            </w:pPr>
            <w:r w:rsidRPr="00007D1A">
              <w:rPr>
                <w:lang w:bidi="es-ES"/>
              </w:rPr>
              <mc:AlternateContent>
                <mc:Choice Requires="wpg">
                  <w:drawing>
                    <wp:inline distT="0" distB="0" distL="0" distR="0" wp14:anchorId="1511D977" wp14:editId="117DF74A">
                      <wp:extent cx="2692400" cy="865717"/>
                      <wp:effectExtent l="0" t="0" r="0" b="0"/>
                      <wp:docPr id="6" name="Grupo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Cuadro de texto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Cuadro de texto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Cuadro de texto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066540507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443502" w:rsidRDefault="00443502" w:rsidP="00443502">
                                        <w:pPr>
                                          <w:pStyle w:val="Sinespaciado"/>
                                        </w:pPr>
                                        <w:r w:rsidRPr="00443502">
                                          <w:rPr>
                                            <w:lang w:bidi="es-ES"/>
                                          </w:rPr>
                                          <w:t>Nombre del pacient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Cuadro de texto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443502" w:rsidRDefault="002C3E6C" w:rsidP="00443502">
                                    <w:pPr>
                                      <w:pStyle w:val="Sinespaciado"/>
                                    </w:pPr>
                                    <w:sdt>
                                      <w:sdtPr>
                                        <w:id w:val="-1500195109"/>
                                        <w:placeholder>
                                          <w:docPart w:val="CA1337011B2F45AFB4A02960D5254AA9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443502">
                                          <w:rPr>
                                            <w:lang w:bidi="es-ES"/>
                                          </w:rPr>
                                          <w:t>Página</w:t>
                                        </w:r>
                                      </w:sdtContent>
                                    </w:sdt>
                                    <w:r w:rsidR="00443502" w:rsidRPr="00443502">
                                      <w:rPr>
                                        <w:lang w:bidi="es-ES"/>
                                      </w:rPr>
                                      <w:t>#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Grupo 6" o:spid="_x0000_s1026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uadro de texto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Cuadro de texto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Cuadro de texto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066540507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443502" w:rsidRDefault="00443502" w:rsidP="00443502">
                                  <w:pPr>
                                    <w:pStyle w:val="Sinespaciado"/>
                                  </w:pPr>
                                  <w:r w:rsidRPr="00443502">
                                    <w:rPr>
                                      <w:lang w:bidi="es-ES"/>
                                    </w:rPr>
                                    <w:t>Nombre del pacient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uadro de texto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443502" w:rsidRDefault="002C3E6C" w:rsidP="00443502">
                              <w:pPr>
                                <w:pStyle w:val="Sinespaciado"/>
                              </w:pPr>
                              <w:sdt>
                                <w:sdtPr>
                                  <w:id w:val="-1500195109"/>
                                  <w:placeholder>
                                    <w:docPart w:val="CA1337011B2F45AFB4A02960D5254AA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443502">
                                    <w:rPr>
                                      <w:lang w:bidi="es-ES"/>
                                    </w:rPr>
                                    <w:t>Página</w:t>
                                  </w:r>
                                </w:sdtContent>
                              </w:sdt>
                              <w:r w:rsidR="00443502" w:rsidRPr="00443502">
                                <w:rPr>
                                  <w:lang w:bidi="es-ES"/>
                                </w:rPr>
                                <w:t>#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007D1A" w:rsidRDefault="00443502" w:rsidP="00443502">
      <w:pPr>
        <w:spacing w:after="0"/>
        <w:rPr>
          <w:sz w:val="2"/>
          <w:szCs w:val="2"/>
        </w:rPr>
      </w:pPr>
    </w:p>
    <w:tbl>
      <w:tblPr>
        <w:tblW w:w="5501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218"/>
        <w:gridCol w:w="1475"/>
        <w:gridCol w:w="4879"/>
        <w:gridCol w:w="1247"/>
        <w:gridCol w:w="1238"/>
        <w:gridCol w:w="1436"/>
      </w:tblGrid>
      <w:tr w:rsidR="00010736" w:rsidRPr="00007D1A" w14:paraId="232F8C53" w14:textId="315D0569" w:rsidTr="00030D11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1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007D1A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</w:rPr>
                </w:pPr>
                <w:r w:rsidRPr="00007D1A">
                  <w:rPr>
                    <w:rStyle w:val="Ttulo1Car"/>
                    <w:lang w:bidi="es-ES"/>
                  </w:rPr>
                  <w:t>Fecha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7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007D1A" w:rsidRDefault="00010736" w:rsidP="00010736">
                <w:pPr>
                  <w:pStyle w:val="Ttulo1"/>
                  <w:jc w:val="center"/>
                  <w:rPr>
                    <w:rFonts w:ascii="Franklin Gothic Book" w:eastAsia="Times New Roman" w:hAnsi="Franklin Gothic Book" w:cs="Arial"/>
                  </w:rPr>
                </w:pPr>
                <w:r w:rsidRPr="00007D1A">
                  <w:rPr>
                    <w:lang w:bidi="es-ES"/>
                  </w:rPr>
                  <w:t>Tipo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79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007D1A" w:rsidRDefault="00010736" w:rsidP="00443502">
                <w:pPr>
                  <w:pStyle w:val="Ttulo1"/>
                  <w:jc w:val="center"/>
                  <w:rPr>
                    <w:rFonts w:ascii="Franklin Gothic Book" w:eastAsia="Times New Roman" w:hAnsi="Franklin Gothic Book" w:cs="Arial"/>
                  </w:rPr>
                </w:pPr>
                <w:r w:rsidRPr="00007D1A">
                  <w:rPr>
                    <w:lang w:bidi="es-ES"/>
                  </w:rPr>
                  <w:t>Descripción</w:t>
                </w:r>
              </w:p>
            </w:tc>
          </w:sdtContent>
        </w:sdt>
        <w:sdt>
          <w:sdt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47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007D1A" w:rsidRDefault="00010736" w:rsidP="00010736">
                <w:pPr>
                  <w:pStyle w:val="Ttulo1"/>
                  <w:jc w:val="center"/>
                </w:pPr>
                <w:r w:rsidRPr="00007D1A">
                  <w:rPr>
                    <w:lang w:bidi="es-ES"/>
                  </w:rPr>
                  <w:t>Gastos</w:t>
                </w:r>
              </w:p>
            </w:tc>
          </w:sdtContent>
        </w:sdt>
        <w:sdt>
          <w:sdt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38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007D1A" w:rsidRDefault="00010736" w:rsidP="00010736">
                <w:pPr>
                  <w:pStyle w:val="Ttulo1"/>
                  <w:jc w:val="center"/>
                </w:pPr>
                <w:r w:rsidRPr="00007D1A">
                  <w:rPr>
                    <w:lang w:bidi="es-ES"/>
                  </w:rPr>
                  <w:t>Créditos</w:t>
                </w:r>
              </w:p>
            </w:tc>
          </w:sdtContent>
        </w:sdt>
        <w:sdt>
          <w:sdt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3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007D1A" w:rsidRDefault="00010736" w:rsidP="00010736">
                <w:pPr>
                  <w:pStyle w:val="Ttulo1"/>
                  <w:jc w:val="center"/>
                </w:pPr>
                <w:r w:rsidRPr="00007D1A">
                  <w:rPr>
                    <w:lang w:bidi="es-ES"/>
                  </w:rPr>
                  <w:t>Saldo</w:t>
                </w:r>
              </w:p>
            </w:tc>
          </w:sdtContent>
        </w:sdt>
      </w:tr>
      <w:tr w:rsidR="00010736" w:rsidRPr="00007D1A" w14:paraId="246A165B" w14:textId="592548FB" w:rsidTr="00030D11">
        <w:trPr>
          <w:trHeight w:val="284"/>
          <w:jc w:val="center"/>
        </w:trPr>
        <w:tc>
          <w:tcPr>
            <w:tcW w:w="1217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</w:rPr>
            </w:pPr>
          </w:p>
        </w:tc>
        <w:tc>
          <w:tcPr>
            <w:tcW w:w="147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07AE1475" w14:textId="3885A35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bookmarkStart w:id="0" w:name="_GoBack"/>
        <w:bookmarkEnd w:id="0"/>
      </w:tr>
      <w:tr w:rsidR="00010736" w:rsidRPr="00007D1A" w14:paraId="7551E3A6" w14:textId="4CC10B9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722FA50B" w14:textId="666DE645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13451D7B" w14:textId="11BEA35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3CE2E85C" w14:textId="66E26EF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728CBCEB" w14:textId="48008A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05C38785" w14:textId="5EEE4AC1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082073C6" w14:textId="5BE8242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21AFC493" w14:textId="51DCC3D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1025916D" w14:textId="72B17DE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180B3D8D" w14:textId="46D1AE73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40EAEE82" w14:textId="259E25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13ECD688" w14:textId="437E8998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24142F24" w14:textId="610EE300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6CC2AE00" w14:textId="678B8BC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6739820B" w14:textId="06809DB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5C3B3620" w14:textId="0C65E9F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0615E581" w14:textId="13391BB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58F6D4AD" w14:textId="7A87B8FF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12287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1E9A581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A7CD61" w14:textId="2A762802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7EBBC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799E0E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3D114A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7A75ADF0" w14:textId="471355C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6C1C543C" w14:textId="3B96578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699F86EF" w14:textId="6FB7D01E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4BA67EF0" w14:textId="22062E34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2F656EE8" w14:textId="14D74E69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5BEDD5AE" w14:textId="315E6D6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1C1E4987" w14:textId="54033DE6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2C9514FF" w14:textId="6016F8A7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007D1A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07D1A" w14:paraId="70943776" w14:textId="09B8BD12" w:rsidTr="00030D11">
        <w:trPr>
          <w:trHeight w:val="284"/>
          <w:jc w:val="center"/>
        </w:trPr>
        <w:tc>
          <w:tcPr>
            <w:tcW w:w="1217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87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4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23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007D1A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</w:tbl>
    <w:p w14:paraId="33616DA6" w14:textId="77777777" w:rsidR="00E3286D" w:rsidRPr="00007D1A" w:rsidRDefault="00E3286D" w:rsidP="00443502">
      <w:pPr>
        <w:spacing w:after="0"/>
        <w:rPr>
          <w:sz w:val="2"/>
          <w:szCs w:val="2"/>
        </w:rPr>
      </w:pPr>
    </w:p>
    <w:sectPr w:rsidR="00E3286D" w:rsidRPr="00007D1A" w:rsidSect="00030D11">
      <w:headerReference w:type="default" r:id="rId10"/>
      <w:pgSz w:w="11906" w:h="16838" w:code="9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0C016D" w14:textId="77777777" w:rsidR="002C3E6C" w:rsidRDefault="002C3E6C" w:rsidP="001A0130">
      <w:pPr>
        <w:spacing w:after="0" w:line="240" w:lineRule="auto"/>
      </w:pPr>
      <w:r>
        <w:separator/>
      </w:r>
    </w:p>
  </w:endnote>
  <w:endnote w:type="continuationSeparator" w:id="0">
    <w:p w14:paraId="4E5710CC" w14:textId="77777777" w:rsidR="002C3E6C" w:rsidRDefault="002C3E6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2D98D2" w14:textId="77777777" w:rsidR="002C3E6C" w:rsidRDefault="002C3E6C" w:rsidP="001A0130">
      <w:pPr>
        <w:spacing w:after="0" w:line="240" w:lineRule="auto"/>
      </w:pPr>
      <w:r>
        <w:separator/>
      </w:r>
    </w:p>
  </w:footnote>
  <w:footnote w:type="continuationSeparator" w:id="0">
    <w:p w14:paraId="10F97C18" w14:textId="77777777" w:rsidR="002C3E6C" w:rsidRDefault="002C3E6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2D188" w14:textId="0B795409" w:rsidR="001A0130" w:rsidRDefault="00443502">
    <w:pPr>
      <w:pStyle w:val="Encabezado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48999085" wp14:editId="35FEA18D">
              <wp:simplePos x="0" y="0"/>
              <wp:positionH relativeFrom="page">
                <wp:posOffset>132080</wp:posOffset>
              </wp:positionH>
              <wp:positionV relativeFrom="page">
                <wp:posOffset>231140</wp:posOffset>
              </wp:positionV>
              <wp:extent cx="7287768" cy="9592056"/>
              <wp:effectExtent l="0" t="0" r="8890" b="9525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Imagen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Grupo 5" descr="Icono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Elipse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Grupo 8" descr="Icono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Forma libre: Forma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orma libre: Forma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orma libre: Forma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orma libre: Forma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Forma libre: Forma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orma libre: Forma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orma libre: Forma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orma libre: Forma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orma libre: Forma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orma libre: Forma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orma libre: Forma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79E530" id="Grupo 1" o:spid="_x0000_s1026" style="position:absolute;margin-left:10.4pt;margin-top:18.2pt;width:573.85pt;height:755.3pt;z-index:-251646976;mso-position-horizontal-relative:page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">
              <v:rect id="Rectángulo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Grupo 5" o:spid="_x0000_s1030" alt="Icono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Elipse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Grupo 8" o:spid="_x0000_s1032" alt="Icono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Forma libre: Forma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Forma libre: Forma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Forma libre: Forma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bre: Forma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07D1A"/>
    <w:rsid w:val="00010736"/>
    <w:rsid w:val="00030D11"/>
    <w:rsid w:val="00031A76"/>
    <w:rsid w:val="00146B22"/>
    <w:rsid w:val="001A0130"/>
    <w:rsid w:val="00214FE1"/>
    <w:rsid w:val="00232876"/>
    <w:rsid w:val="00267116"/>
    <w:rsid w:val="002B5640"/>
    <w:rsid w:val="002C3E6C"/>
    <w:rsid w:val="002F66A1"/>
    <w:rsid w:val="00355DEE"/>
    <w:rsid w:val="003B49EC"/>
    <w:rsid w:val="003D4EB3"/>
    <w:rsid w:val="00402433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66BB6"/>
    <w:rsid w:val="00935BF9"/>
    <w:rsid w:val="009E70CA"/>
    <w:rsid w:val="00AB370C"/>
    <w:rsid w:val="00BA66C3"/>
    <w:rsid w:val="00C30A27"/>
    <w:rsid w:val="00CB16D2"/>
    <w:rsid w:val="00CD05DC"/>
    <w:rsid w:val="00CD5B0D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437B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Ttulo1">
    <w:name w:val="heading 1"/>
    <w:basedOn w:val="Normal"/>
    <w:next w:val="Normal"/>
    <w:link w:val="Ttulo1C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007D1A"/>
    <w:pPr>
      <w:spacing w:before="0" w:beforeAutospacing="0" w:after="0" w:afterAutospacing="0" w:line="480" w:lineRule="exact"/>
    </w:pPr>
    <w:rPr>
      <w:rFonts w:asciiTheme="majorHAnsi" w:eastAsia="Times New Roman" w:hAnsiTheme="majorHAnsi"/>
      <w:b/>
      <w:bCs/>
      <w:color w:val="FFFFFF"/>
      <w:sz w:val="54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007D1A"/>
    <w:rPr>
      <w:rFonts w:asciiTheme="majorHAnsi" w:eastAsia="Times New Roman" w:hAnsiTheme="majorHAnsi" w:cs="Times New Roman"/>
      <w:b/>
      <w:bCs/>
      <w:color w:val="FFFFFF"/>
      <w:sz w:val="54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Ttulo1Car">
    <w:name w:val="Título 1 Car"/>
    <w:basedOn w:val="Fuentedeprrafopredeter"/>
    <w:link w:val="Ttulo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214FE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14FE1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14FE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14FE1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102A9C" w:rsidP="00102A9C">
          <w:pPr>
            <w:pStyle w:val="6EF45238BFEE4BFEA4BB5DBE9368E5DB4"/>
          </w:pPr>
          <w:r w:rsidRPr="00007D1A">
            <w:rPr>
              <w:lang w:bidi="es-ES"/>
            </w:rPr>
            <w:t>Libro de contabilidad de pacientes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102A9C" w:rsidP="00102A9C">
          <w:pPr>
            <w:pStyle w:val="20AB5B24E9584792B49944FD3CC6BB913"/>
          </w:pPr>
          <w:r w:rsidRPr="00443502">
            <w:rPr>
              <w:lang w:bidi="es-ES"/>
            </w:rPr>
            <w:t>Nombre del paciente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102A9C" w:rsidP="00102A9C">
          <w:pPr>
            <w:pStyle w:val="D4CAF17D373047FB825ACC1AC9B92FAD7"/>
          </w:pPr>
          <w:r w:rsidRPr="00007D1A">
            <w:rPr>
              <w:rStyle w:val="Ttulo1Car"/>
              <w:lang w:bidi="es-ES"/>
            </w:rPr>
            <w:t>Fecha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102A9C" w:rsidP="00102A9C">
          <w:pPr>
            <w:pStyle w:val="98BA4330183942429148A817E33D8ED84"/>
          </w:pPr>
          <w:r w:rsidRPr="00007D1A">
            <w:rPr>
              <w:lang w:bidi="es-ES"/>
            </w:rPr>
            <w:t>Descripción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102A9C" w:rsidP="00102A9C">
          <w:pPr>
            <w:pStyle w:val="A903B17FB59F464D9CDA815216981A3B4"/>
          </w:pPr>
          <w:r w:rsidRPr="00007D1A">
            <w:rPr>
              <w:lang w:bidi="es-ES"/>
            </w:rPr>
            <w:t>Gastos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102A9C" w:rsidP="00102A9C">
          <w:pPr>
            <w:pStyle w:val="E9BBE08458B44530B9791BC337C95C944"/>
          </w:pPr>
          <w:r w:rsidRPr="00007D1A">
            <w:rPr>
              <w:lang w:bidi="es-ES"/>
            </w:rPr>
            <w:t>Créditos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102A9C" w:rsidP="00102A9C">
          <w:pPr>
            <w:pStyle w:val="562CD7F97387448A9AE20E30580199484"/>
          </w:pPr>
          <w:r w:rsidRPr="00007D1A">
            <w:rPr>
              <w:lang w:bidi="es-ES"/>
            </w:rPr>
            <w:t>Saldo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102A9C" w:rsidP="00102A9C">
          <w:pPr>
            <w:pStyle w:val="58DB3D4A0D1640E4889FC8D3383396543"/>
          </w:pPr>
          <w:r w:rsidRPr="00007D1A">
            <w:rPr>
              <w:lang w:bidi="es-ES"/>
            </w:rPr>
            <w:t>Tip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02A9C"/>
    <w:rsid w:val="00151215"/>
    <w:rsid w:val="001D3AC7"/>
    <w:rsid w:val="0023291A"/>
    <w:rsid w:val="003B4D6F"/>
    <w:rsid w:val="005F0BE0"/>
    <w:rsid w:val="006B2E8F"/>
    <w:rsid w:val="00A709DD"/>
    <w:rsid w:val="00B56393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paragraph" w:customStyle="1" w:styleId="744B336597664A5982A87970AC9A2FA2">
    <w:name w:val="744B336597664A5982A87970AC9A2FA2"/>
  </w:style>
  <w:style w:type="paragraph" w:customStyle="1" w:styleId="0E25F06B4B5E4F45B1900215CEE47BBF">
    <w:name w:val="0E25F06B4B5E4F45B1900215CEE47BBF"/>
  </w:style>
  <w:style w:type="paragraph" w:customStyle="1" w:styleId="0B0565C8370B4EB2BFF4656A45BB4AA8">
    <w:name w:val="0B0565C8370B4EB2BFF4656A45BB4AA8"/>
  </w:style>
  <w:style w:type="paragraph" w:customStyle="1" w:styleId="1D9583636C984749A4CDA293B18D5684">
    <w:name w:val="1D9583636C984749A4CDA293B18D5684"/>
  </w:style>
  <w:style w:type="paragraph" w:customStyle="1" w:styleId="Labels">
    <w:name w:val="Labels"/>
    <w:basedOn w:val="Normal"/>
    <w:qFormat/>
    <w:rsid w:val="00151215"/>
    <w:pPr>
      <w:spacing w:after="0"/>
    </w:pPr>
    <w:rPr>
      <w:rFonts w:eastAsiaTheme="minorHAnsi"/>
      <w:sz w:val="18"/>
    </w:rPr>
  </w:style>
  <w:style w:type="paragraph" w:customStyle="1" w:styleId="D8DAB07E285E44BBA1D70C3FA117C1A2">
    <w:name w:val="D8DAB07E285E44BBA1D70C3FA117C1A2"/>
  </w:style>
  <w:style w:type="paragraph" w:customStyle="1" w:styleId="B62458C1F38A45F49EDE895D3A6937D7">
    <w:name w:val="B62458C1F38A45F49EDE895D3A6937D7"/>
  </w:style>
  <w:style w:type="paragraph" w:customStyle="1" w:styleId="D44F4CCEBE7D4834A687F932186903B0">
    <w:name w:val="D44F4CCEBE7D4834A687F932186903B0"/>
  </w:style>
  <w:style w:type="paragraph" w:customStyle="1" w:styleId="9452C4A588FB4B0BA5C176A113EB184A">
    <w:name w:val="9452C4A588FB4B0BA5C176A113EB184A"/>
  </w:style>
  <w:style w:type="paragraph" w:customStyle="1" w:styleId="26F6EBDB69EC41BE80AC6CBC3044ACDD">
    <w:name w:val="26F6EBDB69EC41BE80AC6CBC3044ACDD"/>
  </w:style>
  <w:style w:type="paragraph" w:customStyle="1" w:styleId="910B8A90410546A5AFB96C2708BBC52B">
    <w:name w:val="910B8A90410546A5AFB96C2708BBC52B"/>
  </w:style>
  <w:style w:type="paragraph" w:customStyle="1" w:styleId="8B22DA1D5DEC4EEBA5226D212A50F8B6">
    <w:name w:val="8B22DA1D5DEC4EEBA5226D212A50F8B6"/>
  </w:style>
  <w:style w:type="paragraph" w:customStyle="1" w:styleId="0B5683F9986A45F186A8039F75F548C2">
    <w:name w:val="0B5683F9986A45F186A8039F75F548C2"/>
  </w:style>
  <w:style w:type="paragraph" w:customStyle="1" w:styleId="33DDE5998C8542CF9B4D5B363B6C0017">
    <w:name w:val="33DDE5998C8542CF9B4D5B363B6C0017"/>
  </w:style>
  <w:style w:type="paragraph" w:customStyle="1" w:styleId="691392209FE74700AA66EBFC089BECBD">
    <w:name w:val="691392209FE74700AA66EBFC089BECBD"/>
  </w:style>
  <w:style w:type="paragraph" w:customStyle="1" w:styleId="544D1252D72D41C18959444B0F203A68">
    <w:name w:val="544D1252D72D41C18959444B0F203A68"/>
  </w:style>
  <w:style w:type="paragraph" w:customStyle="1" w:styleId="F4EFFEBCA4A94936B03D004FB8B91E4E">
    <w:name w:val="F4EFFEBCA4A94936B03D004FB8B91E4E"/>
  </w:style>
  <w:style w:type="paragraph" w:customStyle="1" w:styleId="012B33044D86415C9822FD5EA679236D">
    <w:name w:val="012B33044D86415C9822FD5EA679236D"/>
  </w:style>
  <w:style w:type="paragraph" w:customStyle="1" w:styleId="A3C29D239EFF4272983F7E1CB1727FF0">
    <w:name w:val="A3C29D239EFF4272983F7E1CB1727FF0"/>
  </w:style>
  <w:style w:type="paragraph" w:customStyle="1" w:styleId="F3AF354DBD5E430D82846A51EC94A0A7">
    <w:name w:val="F3AF354DBD5E430D82846A51EC94A0A7"/>
  </w:style>
  <w:style w:type="paragraph" w:customStyle="1" w:styleId="B607250374324E53A056E06B0DF14D17">
    <w:name w:val="B607250374324E53A056E06B0DF14D17"/>
  </w:style>
  <w:style w:type="paragraph" w:customStyle="1" w:styleId="8490EA1F827F40D49326CE2809461D6B">
    <w:name w:val="8490EA1F827F40D49326CE2809461D6B"/>
  </w:style>
  <w:style w:type="paragraph" w:customStyle="1" w:styleId="63CA05634210492C98C2B836A31ED8A6">
    <w:name w:val="63CA05634210492C98C2B836A31ED8A6"/>
  </w:style>
  <w:style w:type="paragraph" w:customStyle="1" w:styleId="F5AEDA7E92D8482289058AC488FC898A">
    <w:name w:val="F5AEDA7E92D8482289058AC488FC898A"/>
  </w:style>
  <w:style w:type="paragraph" w:customStyle="1" w:styleId="359B8884093E4A15AB10982BB3A56926">
    <w:name w:val="359B8884093E4A15AB10982BB3A56926"/>
  </w:style>
  <w:style w:type="paragraph" w:customStyle="1" w:styleId="18D8829A944D481697AA7EE9853126AD">
    <w:name w:val="18D8829A944D481697AA7EE9853126AD"/>
  </w:style>
  <w:style w:type="paragraph" w:customStyle="1" w:styleId="D1844E6B283C42839C67DB4FCE0A35A8">
    <w:name w:val="D1844E6B283C42839C67DB4FCE0A35A8"/>
  </w:style>
  <w:style w:type="paragraph" w:customStyle="1" w:styleId="D2EDEC25E4944F9E83D56172A3DE5825">
    <w:name w:val="D2EDEC25E4944F9E83D56172A3DE5825"/>
  </w:style>
  <w:style w:type="paragraph" w:customStyle="1" w:styleId="53D2E3D5ABB44B0DA7D904B14BDCB32B">
    <w:name w:val="53D2E3D5ABB44B0DA7D904B14BDCB32B"/>
  </w:style>
  <w:style w:type="character" w:styleId="Textodelmarcadordeposicin">
    <w:name w:val="Placeholder Text"/>
    <w:basedOn w:val="Fuentedeprrafopredeter"/>
    <w:uiPriority w:val="99"/>
    <w:semiHidden/>
    <w:rsid w:val="00102A9C"/>
    <w:rPr>
      <w:color w:val="808080"/>
    </w:rPr>
  </w:style>
  <w:style w:type="table" w:styleId="Tablaconcuadrcula">
    <w:name w:val="Table Grid"/>
    <w:basedOn w:val="Tablanormal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B22DA1D5DEC4EEBA5226D212A50F8B61">
    <w:name w:val="8B22DA1D5DEC4EEBA5226D212A50F8B61"/>
    <w:rsid w:val="00151215"/>
    <w:pPr>
      <w:spacing w:after="0"/>
    </w:pPr>
    <w:rPr>
      <w:rFonts w:eastAsiaTheme="minorHAnsi"/>
      <w:sz w:val="18"/>
    </w:rPr>
  </w:style>
  <w:style w:type="paragraph" w:customStyle="1" w:styleId="0B5683F9986A45F186A8039F75F548C21">
    <w:name w:val="0B5683F9986A45F186A8039F75F548C21"/>
    <w:rsid w:val="00151215"/>
    <w:rPr>
      <w:rFonts w:eastAsiaTheme="minorHAnsi"/>
    </w:rPr>
  </w:style>
  <w:style w:type="paragraph" w:customStyle="1" w:styleId="33DDE5998C8542CF9B4D5B363B6C00171">
    <w:name w:val="33DDE5998C8542CF9B4D5B363B6C00171"/>
    <w:rsid w:val="00151215"/>
    <w:rPr>
      <w:rFonts w:eastAsiaTheme="minorHAnsi"/>
    </w:rPr>
  </w:style>
  <w:style w:type="paragraph" w:customStyle="1" w:styleId="F5AEDA7E92D8482289058AC488FC898A1">
    <w:name w:val="F5AEDA7E92D8482289058AC488FC898A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359B8884093E4A15AB10982BB3A569261">
    <w:name w:val="359B8884093E4A15AB10982BB3A56926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18D8829A944D481697AA7EE9853126AD1">
    <w:name w:val="18D8829A944D481697AA7EE9853126AD1"/>
    <w:rsid w:val="00151215"/>
    <w:pPr>
      <w:spacing w:after="0" w:line="240" w:lineRule="auto"/>
    </w:pPr>
    <w:rPr>
      <w:rFonts w:eastAsiaTheme="minorHAnsi"/>
    </w:rPr>
  </w:style>
  <w:style w:type="character" w:customStyle="1" w:styleId="Ttulo1Car">
    <w:name w:val="Título 1 Car"/>
    <w:basedOn w:val="Fuentedeprrafopredeter"/>
    <w:link w:val="Ttulo1"/>
    <w:uiPriority w:val="9"/>
    <w:rsid w:val="00102A9C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7964DB412D634F56BDFC066E5EBB88B0">
    <w:name w:val="7964DB412D634F56BDFC066E5EBB88B0"/>
    <w:rsid w:val="00151215"/>
    <w:rPr>
      <w:rFonts w:eastAsiaTheme="minorHAnsi"/>
    </w:rPr>
  </w:style>
  <w:style w:type="paragraph" w:customStyle="1" w:styleId="7964DB412D634F56BDFC066E5EBB88B01">
    <w:name w:val="7964DB412D634F56BDFC066E5EBB88B01"/>
    <w:rsid w:val="00151215"/>
    <w:rPr>
      <w:rFonts w:eastAsiaTheme="minorHAnsi"/>
    </w:rPr>
  </w:style>
  <w:style w:type="paragraph" w:customStyle="1" w:styleId="7964DB412D634F56BDFC066E5EBB88B02">
    <w:name w:val="7964DB412D634F56BDFC066E5EBB88B02"/>
    <w:rsid w:val="00151215"/>
    <w:rPr>
      <w:rFonts w:eastAsiaTheme="minorHAnsi"/>
    </w:rPr>
  </w:style>
  <w:style w:type="paragraph" w:customStyle="1" w:styleId="7964DB412D634F56BDFC066E5EBB88B03">
    <w:name w:val="7964DB412D634F56BDFC066E5EBB88B03"/>
    <w:rsid w:val="00A709DD"/>
    <w:rPr>
      <w:rFonts w:eastAsiaTheme="minorHAnsi"/>
    </w:rPr>
  </w:style>
  <w:style w:type="paragraph" w:customStyle="1" w:styleId="7964DB412D634F56BDFC066E5EBB88B04">
    <w:name w:val="7964DB412D634F56BDFC066E5EBB88B04"/>
    <w:rsid w:val="00A709DD"/>
    <w:rPr>
      <w:rFonts w:eastAsiaTheme="minorHAnsi"/>
    </w:rPr>
  </w:style>
  <w:style w:type="paragraph" w:customStyle="1" w:styleId="7964DB412D634F56BDFC066E5EBB88B05">
    <w:name w:val="7964DB412D634F56BDFC066E5EBB88B05"/>
    <w:rsid w:val="00A709DD"/>
    <w:rPr>
      <w:rFonts w:eastAsiaTheme="minorHAnsi"/>
    </w:rPr>
  </w:style>
  <w:style w:type="paragraph" w:customStyle="1" w:styleId="053E76FE4DCB4967B8022FE712DB72C1">
    <w:name w:val="053E76FE4DCB4967B8022FE712DB72C1"/>
    <w:rsid w:val="00A709DD"/>
  </w:style>
  <w:style w:type="paragraph" w:customStyle="1" w:styleId="9FF30C8CA2014B94A97F3951ED9A56CD">
    <w:name w:val="9FF30C8CA2014B94A97F3951ED9A56CD"/>
    <w:rsid w:val="00A709DD"/>
  </w:style>
  <w:style w:type="paragraph" w:customStyle="1" w:styleId="0668689A94B541B3A7EE72792DB2D3EB">
    <w:name w:val="0668689A94B541B3A7EE72792DB2D3EB"/>
    <w:rsid w:val="00A709DD"/>
  </w:style>
  <w:style w:type="paragraph" w:customStyle="1" w:styleId="CC656AD376EE40518DF973FC1A1B1E7F">
    <w:name w:val="CC656AD376EE40518DF973FC1A1B1E7F"/>
    <w:rsid w:val="00A709DD"/>
  </w:style>
  <w:style w:type="paragraph" w:customStyle="1" w:styleId="523930A3B19140CF9ACE82C8FACCB133">
    <w:name w:val="523930A3B19140CF9ACE82C8FACCB133"/>
    <w:rsid w:val="00A709DD"/>
  </w:style>
  <w:style w:type="paragraph" w:customStyle="1" w:styleId="7B283BFA2D354B17A6E23103F7BD7011">
    <w:name w:val="7B283BFA2D354B17A6E23103F7BD7011"/>
    <w:rsid w:val="00A709DD"/>
  </w:style>
  <w:style w:type="paragraph" w:customStyle="1" w:styleId="8158A6496A3E4C29B050C085649C99D4">
    <w:name w:val="8158A6496A3E4C29B050C085649C99D4"/>
    <w:rsid w:val="00A709DD"/>
  </w:style>
  <w:style w:type="paragraph" w:customStyle="1" w:styleId="61DEF9DD1A644C1B9B36BCF8FA894B2D">
    <w:name w:val="61DEF9DD1A644C1B9B36BCF8FA894B2D"/>
    <w:rsid w:val="00A709DD"/>
  </w:style>
  <w:style w:type="paragraph" w:customStyle="1" w:styleId="686C59983B2741128C26DAA9C486A9BE">
    <w:name w:val="686C59983B2741128C26DAA9C486A9BE"/>
    <w:rsid w:val="00A709DD"/>
  </w:style>
  <w:style w:type="paragraph" w:customStyle="1" w:styleId="4C4D52213544431FAC60B53247F2AC88">
    <w:name w:val="4C4D52213544431FAC60B53247F2AC88"/>
    <w:rsid w:val="00A709DD"/>
  </w:style>
  <w:style w:type="paragraph" w:customStyle="1" w:styleId="A9D4B10B62884AADA70CF41A6E532700">
    <w:name w:val="A9D4B10B62884AADA70CF41A6E532700"/>
    <w:rsid w:val="00A709DD"/>
  </w:style>
  <w:style w:type="paragraph" w:customStyle="1" w:styleId="467FC6E76F004B2299AFCCA50313EC80">
    <w:name w:val="467FC6E76F004B2299AFCCA50313EC80"/>
    <w:rsid w:val="00A709DD"/>
  </w:style>
  <w:style w:type="paragraph" w:customStyle="1" w:styleId="4C4D52213544431FAC60B53247F2AC881">
    <w:name w:val="4C4D52213544431FAC60B53247F2AC881"/>
    <w:rsid w:val="00A709DD"/>
    <w:rPr>
      <w:rFonts w:eastAsiaTheme="minorHAnsi"/>
    </w:rPr>
  </w:style>
  <w:style w:type="paragraph" w:customStyle="1" w:styleId="D4CAF17D373047FB825ACC1AC9B92FAD">
    <w:name w:val="D4CAF17D373047FB825ACC1AC9B92FAD"/>
    <w:rsid w:val="00A709DD"/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1">
    <w:name w:val="D4CAF17D373047FB825ACC1AC9B92FAD1"/>
    <w:rsid w:val="00A709DD"/>
    <w:rPr>
      <w:rFonts w:eastAsiaTheme="minorHAnsi"/>
    </w:rPr>
  </w:style>
  <w:style w:type="paragraph" w:customStyle="1" w:styleId="D4CAF17D373047FB825ACC1AC9B92FAD2">
    <w:name w:val="D4CAF17D373047FB825ACC1AC9B92FAD2"/>
    <w:rsid w:val="00B56393"/>
    <w:rPr>
      <w:rFonts w:eastAsiaTheme="minorHAnsi"/>
    </w:rPr>
  </w:style>
  <w:style w:type="paragraph" w:customStyle="1" w:styleId="D4CAF17D373047FB825ACC1AC9B92FAD3">
    <w:name w:val="D4CAF17D373047FB825ACC1AC9B92FAD3"/>
    <w:rsid w:val="006B2E8F"/>
    <w:rPr>
      <w:rFonts w:eastAsiaTheme="minorHAnsi"/>
    </w:rPr>
  </w:style>
  <w:style w:type="paragraph" w:customStyle="1" w:styleId="6EF45238BFEE4BFEA4BB5DBE9368E5DB1">
    <w:name w:val="6EF45238BFEE4BFEA4BB5DBE9368E5DB1"/>
    <w:rsid w:val="00102A9C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paragraph" w:customStyle="1" w:styleId="D4CAF17D373047FB825ACC1AC9B92FAD4">
    <w:name w:val="D4CAF17D373047FB825ACC1AC9B92FAD4"/>
    <w:rsid w:val="00102A9C"/>
    <w:rPr>
      <w:rFonts w:eastAsiaTheme="minorHAnsi"/>
    </w:rPr>
  </w:style>
  <w:style w:type="paragraph" w:customStyle="1" w:styleId="58DB3D4A0D1640E4889FC8D338339654">
    <w:name w:val="58DB3D4A0D1640E4889FC8D338339654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1">
    <w:name w:val="98BA4330183942429148A817E33D8ED81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1">
    <w:name w:val="A903B17FB59F464D9CDA815216981A3B1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1">
    <w:name w:val="E9BBE08458B44530B9791BC337C95C941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1">
    <w:name w:val="562CD7F97387448A9AE20E30580199481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">
    <w:name w:val="20AB5B24E9584792B49944FD3CC6BB91"/>
    <w:rsid w:val="00102A9C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CA1337011B2F45AFB4A02960D5254AA9">
    <w:name w:val="CA1337011B2F45AFB4A02960D5254AA9"/>
    <w:rsid w:val="00102A9C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6EF45238BFEE4BFEA4BB5DBE9368E5DB2">
    <w:name w:val="6EF45238BFEE4BFEA4BB5DBE9368E5DB2"/>
    <w:rsid w:val="00102A9C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54"/>
      <w:szCs w:val="60"/>
    </w:rPr>
  </w:style>
  <w:style w:type="paragraph" w:customStyle="1" w:styleId="D4CAF17D373047FB825ACC1AC9B92FAD5">
    <w:name w:val="D4CAF17D373047FB825ACC1AC9B92FAD5"/>
    <w:rsid w:val="00102A9C"/>
    <w:rPr>
      <w:rFonts w:eastAsiaTheme="minorHAnsi"/>
    </w:rPr>
  </w:style>
  <w:style w:type="paragraph" w:customStyle="1" w:styleId="58DB3D4A0D1640E4889FC8D3383396541">
    <w:name w:val="58DB3D4A0D1640E4889FC8D3383396541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2">
    <w:name w:val="98BA4330183942429148A817E33D8ED82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2">
    <w:name w:val="A903B17FB59F464D9CDA815216981A3B2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2">
    <w:name w:val="E9BBE08458B44530B9791BC337C95C942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2">
    <w:name w:val="562CD7F97387448A9AE20E30580199482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1">
    <w:name w:val="20AB5B24E9584792B49944FD3CC6BB911"/>
    <w:rsid w:val="00102A9C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CA1337011B2F45AFB4A02960D5254AA91">
    <w:name w:val="CA1337011B2F45AFB4A02960D5254AA91"/>
    <w:rsid w:val="00102A9C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6EF45238BFEE4BFEA4BB5DBE9368E5DB3">
    <w:name w:val="6EF45238BFEE4BFEA4BB5DBE9368E5DB3"/>
    <w:rsid w:val="00102A9C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54"/>
      <w:szCs w:val="60"/>
    </w:rPr>
  </w:style>
  <w:style w:type="paragraph" w:customStyle="1" w:styleId="D4CAF17D373047FB825ACC1AC9B92FAD6">
    <w:name w:val="D4CAF17D373047FB825ACC1AC9B92FAD6"/>
    <w:rsid w:val="00102A9C"/>
    <w:rPr>
      <w:rFonts w:eastAsiaTheme="minorHAnsi"/>
    </w:rPr>
  </w:style>
  <w:style w:type="paragraph" w:customStyle="1" w:styleId="58DB3D4A0D1640E4889FC8D3383396542">
    <w:name w:val="58DB3D4A0D1640E4889FC8D3383396542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3">
    <w:name w:val="98BA4330183942429148A817E33D8ED83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3">
    <w:name w:val="A903B17FB59F464D9CDA815216981A3B3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3">
    <w:name w:val="E9BBE08458B44530B9791BC337C95C943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3">
    <w:name w:val="562CD7F97387448A9AE20E30580199483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2">
    <w:name w:val="20AB5B24E9584792B49944FD3CC6BB912"/>
    <w:rsid w:val="00102A9C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CA1337011B2F45AFB4A02960D5254AA92">
    <w:name w:val="CA1337011B2F45AFB4A02960D5254AA92"/>
    <w:rsid w:val="00102A9C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6EF45238BFEE4BFEA4BB5DBE9368E5DB4">
    <w:name w:val="6EF45238BFEE4BFEA4BB5DBE9368E5DB4"/>
    <w:rsid w:val="00102A9C"/>
    <w:pPr>
      <w:spacing w:after="0" w:line="480" w:lineRule="exact"/>
    </w:pPr>
    <w:rPr>
      <w:rFonts w:asciiTheme="majorHAnsi" w:eastAsia="Times New Roman" w:hAnsiTheme="majorHAnsi" w:cs="Times New Roman"/>
      <w:b/>
      <w:bCs/>
      <w:color w:val="FFFFFF"/>
      <w:sz w:val="54"/>
      <w:szCs w:val="60"/>
    </w:rPr>
  </w:style>
  <w:style w:type="paragraph" w:customStyle="1" w:styleId="D4CAF17D373047FB825ACC1AC9B92FAD7">
    <w:name w:val="D4CAF17D373047FB825ACC1AC9B92FAD7"/>
    <w:rsid w:val="00102A9C"/>
    <w:rPr>
      <w:rFonts w:eastAsiaTheme="minorHAnsi"/>
    </w:rPr>
  </w:style>
  <w:style w:type="paragraph" w:customStyle="1" w:styleId="58DB3D4A0D1640E4889FC8D3383396543">
    <w:name w:val="58DB3D4A0D1640E4889FC8D3383396543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4">
    <w:name w:val="98BA4330183942429148A817E33D8ED84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4">
    <w:name w:val="A903B17FB59F464D9CDA815216981A3B4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4">
    <w:name w:val="E9BBE08458B44530B9791BC337C95C944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4">
    <w:name w:val="562CD7F97387448A9AE20E30580199484"/>
    <w:rsid w:val="00102A9C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3">
    <w:name w:val="20AB5B24E9584792B49944FD3CC6BB913"/>
    <w:rsid w:val="00102A9C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CA1337011B2F45AFB4A02960D5254AA93">
    <w:name w:val="CA1337011B2F45AFB4A02960D5254AA93"/>
    <w:rsid w:val="00102A9C"/>
    <w:pPr>
      <w:spacing w:after="0" w:line="240" w:lineRule="auto"/>
    </w:pPr>
    <w:rPr>
      <w:rFonts w:eastAsiaTheme="minorHAnsi"/>
      <w:color w:val="FFFFFF" w:themeColor="background1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6</Words>
  <Characters>257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7T14:42:00Z</dcterms:created>
  <dcterms:modified xsi:type="dcterms:W3CDTF">2019-05-29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